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877"/>
        <w:gridCol w:w="825"/>
        <w:gridCol w:w="421"/>
        <w:gridCol w:w="505"/>
        <w:gridCol w:w="226"/>
        <w:gridCol w:w="957"/>
        <w:gridCol w:w="978"/>
        <w:gridCol w:w="760"/>
        <w:gridCol w:w="1025"/>
      </w:tblGrid>
      <w:tr w:rsidR="002D7AA1" w14:paraId="43079AD3" w14:textId="77777777" w:rsidTr="002D7AA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153DA2" w14:textId="77777777" w:rsidR="002D7A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EA3229" w14:textId="77777777" w:rsidR="002D7A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934595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E1342E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9B9464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988556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401940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155A09" w14:textId="77777777" w:rsidR="002D7AA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2BBE12" w14:textId="77777777" w:rsidR="002D7A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D27983A" w14:textId="77777777" w:rsidR="002D7A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F235FE" w14:paraId="1D1BB807" w14:textId="77777777" w:rsidTr="0040535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B5B82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24F50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6AFC3" w14:textId="492E6830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7 [5.02, 8.3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1CE5E" w14:textId="7C2688AD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6AFD0" w14:textId="0070A2EA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372DD" w14:textId="3C14AE54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A59E1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70586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9A94CD8" w14:textId="77777777" w:rsidTr="006650E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FAFEC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CC03C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CC7D" w14:textId="3AD62F57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63 [4.92, 25.0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9AB49" w14:textId="066CF9D2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15 [4.18, 6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CF113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952C7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101B869A" w14:textId="77777777" w:rsidTr="009C0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5EF49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97DD0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14908" w14:textId="6FCDB824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1 [3.23, 20.5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A2535" w14:textId="456B1779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4 [0.98, 3.1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21953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27266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1044127" w14:textId="77777777" w:rsidTr="001D61D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789B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B7EDC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D9CF2" w14:textId="512C1B72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24 [5.61, 24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81B5" w14:textId="3FBC0116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77 [4.87, 6.6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5B7CC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8EC0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320D28AE" w14:textId="77777777" w:rsidTr="00B224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4693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5E423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9107A" w14:textId="55AE9CE7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9 [5.79, 9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A0B1C" w14:textId="20F1950C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91581" w14:textId="23A235AB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AB1A7" w14:textId="6D56525A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E51ED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9A720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20854E07" w14:textId="77777777" w:rsidTr="00210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E5B93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BF15E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C0FDA" w14:textId="33325DCC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13 [6.88, 33.3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D209D" w14:textId="1446A39F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4 [7.85, 9.8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92656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0A276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C39F9D6" w14:textId="77777777" w:rsidTr="0038246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F2F1F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F842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B2077" w14:textId="6E414354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5 [1.09, 15.7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DDFFF" w14:textId="786E9B4B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94 [-4.38, -1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736FF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83B1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5E49D74B" w14:textId="77777777" w:rsidTr="004A4B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26D19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0105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63A5E" w14:textId="007B7614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.00 [10.33, 35.1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642F8" w14:textId="48F46915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71[11.90, 13.5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E61A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F749E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2159EE06" w14:textId="77777777" w:rsidTr="00886F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548DD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92058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BACB4" w14:textId="33B60FD0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2 [5.32, 8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D58D2" w14:textId="70E18BE1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54BA1" w14:textId="7F04A958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32314" w14:textId="6EEFC27A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5639A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ABA4C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4415138E" w14:textId="77777777" w:rsidTr="002F2E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D198D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E0A2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9BB91" w14:textId="50DF7D59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5 [1.17, 16.7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C7809" w14:textId="2F7A9F12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17 [-3.61, -0.7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5DA65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82877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0F5FA826" w14:textId="77777777" w:rsidTr="00D245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BFC82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303D5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BB0E8" w14:textId="750CCAE9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38 [2.07, 18.0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05D7B" w14:textId="6376C4CB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4 [-1.64, 0.7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0F6D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F96F9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74510F46" w14:textId="77777777" w:rsidTr="009E28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27D8A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6F8C4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E0D8C" w14:textId="5D1AA2CD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33 [8.38, 29.3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8D092" w14:textId="48A9E475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1 [8.70, 10.3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6529A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B7E17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79B73D0A" w14:textId="77777777" w:rsidTr="00870C2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3D5E1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116D8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93AA2" w14:textId="1678AF7B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5 [5.23, 8.4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141E" w14:textId="63BA43ED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FB6BD" w14:textId="0B01EBA8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24375" w14:textId="6140B8E4" w:rsidR="00F235FE" w:rsidRDefault="00F235FE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2AE55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6A9A7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658C10F" w14:textId="77777777" w:rsidTr="00D71F7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DA385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6D498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43F3" w14:textId="47CCA41F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8 [3.15, 26.0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1CA28" w14:textId="6C3CB01A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02 [1.81, 4.2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54D40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17F99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4409365D" w14:textId="77777777" w:rsidTr="004369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34A4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60407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27085" w14:textId="6A3E3E44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2 [2.12, 18.3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9D498" w14:textId="2A3EE2D3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3 [-1.33, 1.0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D98EB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05712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771234C0" w14:textId="77777777" w:rsidTr="004D3BA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76C1F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BAF09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6A256" w14:textId="0B3DFCED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00 [6.90, 29.5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36C49" w14:textId="44F3B6C2" w:rsidR="00F235FE" w:rsidRDefault="00F235FE" w:rsidP="00F235FE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5 [7.44, 9.2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E0ED4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B9A7A" w14:textId="77777777" w:rsidR="00F235FE" w:rsidRDefault="00F235F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107EA276" w14:textId="77777777" w:rsidR="002D7AA1" w:rsidRDefault="002D7AA1">
      <w:pPr>
        <w:pStyle w:val="FirstParagraph"/>
      </w:pPr>
    </w:p>
    <w:p w14:paraId="62880AFB" w14:textId="77777777" w:rsidR="00F235FE" w:rsidRDefault="00F235FE" w:rsidP="00F235FE">
      <w:pPr>
        <w:pStyle w:val="Corpsdetext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877"/>
        <w:gridCol w:w="778"/>
        <w:gridCol w:w="397"/>
        <w:gridCol w:w="476"/>
        <w:gridCol w:w="226"/>
        <w:gridCol w:w="957"/>
        <w:gridCol w:w="978"/>
        <w:gridCol w:w="760"/>
        <w:gridCol w:w="1025"/>
      </w:tblGrid>
      <w:tr w:rsidR="00F235FE" w14:paraId="46C593C5" w14:textId="77777777" w:rsidTr="009E121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B545D0E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82E582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AB9D25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B86418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E4A36B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5E0A46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BD076F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D2E54C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B36263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7D23846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F235FE" w14:paraId="109F0F19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2CB34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A4D2D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9589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7 [5.02, 8.3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8689B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1F938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2BD5F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7D229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30E9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22A3AEF4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2EB41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7E6CC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DCCD8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63 [4.92, 25.0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83ECE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15 [4.18, 6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E317D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D5B4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3D6CEAD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794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903FF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B07B5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1 [3.23, 20.5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37BD4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4 [0.98, 3.1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23C06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57B02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40AF0747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489F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0C1A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2A905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24 [5.61, 24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AEDDE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77 [4.87, 6.6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461A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3DF6C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16E0FCF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DB3DE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A1754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DB687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2 [5.32, 8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017AF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968B7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33403" w14:textId="77777777" w:rsidR="00F235FE" w:rsidRDefault="00F235FE" w:rsidP="009E1216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F1090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B2401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38A77B83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C8A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F939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E21C2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5 [1.17, 16.7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1ECC3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17 [-3.61, -0.7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4D42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9172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20A5DE5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A13CE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76B1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42843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38 [2.07, 18.0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96283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4 [-1.64, 0.7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52312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F171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0E3079EA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F9BA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2CA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524D1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33 [8.38, 29.3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21C1A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1 [8.70, 10.3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CD16F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B6DD0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3DD6FA7D" w14:textId="77777777" w:rsidR="00F235FE" w:rsidRDefault="00F235FE" w:rsidP="00F235FE">
      <w:pPr>
        <w:pStyle w:val="Corpsdetexte"/>
      </w:pPr>
    </w:p>
    <w:p w14:paraId="0723EB03" w14:textId="77777777" w:rsidR="00F235FE" w:rsidRDefault="00F235FE" w:rsidP="00F235FE">
      <w:pPr>
        <w:pStyle w:val="Corpsdetext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877"/>
        <w:gridCol w:w="749"/>
        <w:gridCol w:w="382"/>
        <w:gridCol w:w="457"/>
        <w:gridCol w:w="226"/>
        <w:gridCol w:w="957"/>
        <w:gridCol w:w="978"/>
        <w:gridCol w:w="600"/>
        <w:gridCol w:w="1025"/>
      </w:tblGrid>
      <w:tr w:rsidR="00F235FE" w14:paraId="093F01D2" w14:textId="77777777" w:rsidTr="009E121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650F65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07C180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970711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F70087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DBFD5C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935C61" w14:textId="77777777" w:rsidR="00F235FE" w:rsidRDefault="00F235FE" w:rsidP="009E12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4BEAA7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75D459" w14:textId="77777777" w:rsidR="00F235FE" w:rsidRDefault="00F235FE" w:rsidP="009E1216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601F5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9F319C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F235FE" w14:paraId="40014119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0ADA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3189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33DC8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7.29 [5.79, 9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61533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7FC9A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266D3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FA66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FEA6D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816F885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B2C55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080F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02D2B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16.13 [6.88, 33.3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8F42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8.84 [7.85, 9.8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19924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CBC7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E385C7F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8F79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FE7B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98C0F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4.35 [1.09, 15.7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EEBDA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-2.94 [-4.38, -1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B9D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A7C0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765C00F8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155C6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341D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03CA9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20.00 [10.33, 35.1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4278A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12.71[11.90, 13.5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DB49E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7094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5B9A112D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89895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2617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23487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6.65 [5.23, 8.4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5E34E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DED05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AAFCF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76D9E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522F0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6B3CD382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C9D5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8CC18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A74C8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9.68 [3.15, 26.0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F021D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3.02 [1.81, 4.2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0C3C3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2F6A4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1D9142D5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B0BA7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ACF06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4EC59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6.52 [2.12, 18.3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C0400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-0.13 [-1.33, 1.0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23C9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BE086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F235FE" w14:paraId="70094962" w14:textId="77777777" w:rsidTr="009E12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DAA29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5DD5B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9CC91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15.00 [6.90, 29.5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9AEB8" w14:textId="77777777" w:rsidR="00F235FE" w:rsidRPr="00F235FE" w:rsidRDefault="00F235FE" w:rsidP="009E1216">
            <w:pPr>
              <w:keepNext/>
              <w:spacing w:after="60"/>
              <w:jc w:val="right"/>
              <w:rPr>
                <w:sz w:val="18"/>
                <w:szCs w:val="22"/>
              </w:rPr>
            </w:pPr>
            <w:r w:rsidRPr="00F235FE">
              <w:rPr>
                <w:rFonts w:ascii="Calibri" w:hAnsi="Calibri"/>
                <w:sz w:val="18"/>
                <w:szCs w:val="22"/>
              </w:rPr>
              <w:t>8.35 [7.44, 9.2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08CBA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3AB23" w14:textId="77777777" w:rsidR="00F235FE" w:rsidRDefault="00F235FE" w:rsidP="009E12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5922C79F" w14:textId="77777777" w:rsidR="00F235FE" w:rsidRPr="00F235FE" w:rsidRDefault="00F235FE" w:rsidP="00F235FE">
      <w:pPr>
        <w:pStyle w:val="Corpsdetexte"/>
      </w:pPr>
    </w:p>
    <w:sectPr w:rsidR="00F235FE" w:rsidRPr="00F235F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491D6" w14:textId="77777777" w:rsidR="000E33D5" w:rsidRDefault="000E33D5">
      <w:pPr>
        <w:spacing w:after="0"/>
      </w:pPr>
      <w:r>
        <w:separator/>
      </w:r>
    </w:p>
  </w:endnote>
  <w:endnote w:type="continuationSeparator" w:id="0">
    <w:p w14:paraId="134B59B9" w14:textId="77777777" w:rsidR="000E33D5" w:rsidRDefault="000E3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EEE47" w14:textId="77777777" w:rsidR="000E33D5" w:rsidRDefault="000E33D5">
      <w:r>
        <w:separator/>
      </w:r>
    </w:p>
  </w:footnote>
  <w:footnote w:type="continuationSeparator" w:id="0">
    <w:p w14:paraId="0B36F2B9" w14:textId="77777777" w:rsidR="000E33D5" w:rsidRDefault="000E3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BA0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5661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7AA1"/>
    <w:rsid w:val="000E33D5"/>
    <w:rsid w:val="002D7AA1"/>
    <w:rsid w:val="00F213D9"/>
    <w:rsid w:val="00F2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063607"/>
  <w15:docId w15:val="{E436A956-909A-4A3E-828F-58EDBACD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9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27T07:18:00Z</dcterms:created>
  <dcterms:modified xsi:type="dcterms:W3CDTF">2025-06-27T10:03:00Z</dcterms:modified>
</cp:coreProperties>
</file>